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D623B" w:rsidRDefault="004F607A" w14:paraId="160A6CBE" w14:textId="16654072">
      <w:pPr>
        <w:spacing w:after="0"/>
        <w:ind w:left="-1440" w:right="706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editId="6A5E6DAB" wp14:anchorId="456618C6">
                <wp:simplePos x="0" y="0"/>
                <wp:positionH relativeFrom="column">
                  <wp:posOffset>-657225</wp:posOffset>
                </wp:positionH>
                <wp:positionV relativeFrom="paragraph">
                  <wp:posOffset>561975</wp:posOffset>
                </wp:positionV>
                <wp:extent cx="36766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02CD" w:rsidP="004F607A" w:rsidRDefault="00C402CD" w14:paraId="7D3ADD8B" w14:textId="77777777">
                            <w:pPr>
                              <w:rPr>
                                <w:b/>
                                <w:bCs/>
                                <w:color w:val="27AAE1"/>
                                <w:sz w:val="36"/>
                                <w:szCs w:val="36"/>
                              </w:rPr>
                            </w:pPr>
                          </w:p>
                          <w:p w:rsidR="00C402CD" w:rsidP="004F607A" w:rsidRDefault="00C402CD" w14:paraId="25CBC183" w14:textId="77A482CD">
                            <w:pPr>
                              <w:rPr>
                                <w:b/>
                                <w:bCs/>
                                <w:color w:val="27AAE1"/>
                                <w:sz w:val="36"/>
                                <w:szCs w:val="36"/>
                              </w:rPr>
                            </w:pPr>
                            <w:r w:rsidRPr="00C402CD">
                              <w:rPr>
                                <w:b/>
                                <w:bCs/>
                                <w:color w:val="27AAE1"/>
                                <w:sz w:val="36"/>
                                <w:szCs w:val="36"/>
                              </w:rPr>
                              <w:t>Andrea Caldera</w:t>
                            </w:r>
                          </w:p>
                          <w:p w:rsidR="00797D8D" w:rsidP="004F607A" w:rsidRDefault="004F607A" w14:paraId="652E8C56" w14:textId="77777777">
                            <w:pP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30"/>
                                <w:szCs w:val="30"/>
                              </w:rPr>
                              <w:t>Attività</w:t>
                            </w:r>
                            <w:proofErr w:type="spellEnd"/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30"/>
                                <w:szCs w:val="30"/>
                              </w:rPr>
                              <w:t xml:space="preserve">: </w:t>
                            </w:r>
                            <w:r>
                              <w:rPr>
                                <w:rFonts w:cs="Minion Pro"/>
                                <w:b/>
                                <w:bCs/>
                                <w:color w:val="221E1F"/>
                                <w:sz w:val="30"/>
                                <w:szCs w:val="30"/>
                              </w:rPr>
                              <w:t xml:space="preserve">🎁 VOUCHER – TESSERA  </w:t>
                            </w:r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 xml:space="preserve">(VALORE </w:t>
                            </w:r>
                            <w:r w:rsidRPr="004F607A"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>5</w:t>
                            </w:r>
                            <w:r>
                              <w:rPr>
                                <w:rFonts w:cs="Minion Pro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>€)</w:t>
                            </w:r>
                          </w:p>
                          <w:p w:rsidR="004F607A" w:rsidP="004F607A" w:rsidRDefault="004F607A" w14:paraId="54605809" w14:textId="7CF95DF4"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</w:rPr>
                              <w:t>PRENOTAZIONE OBBLIGATORIA</w:t>
                            </w:r>
                            <w:r w:rsidR="00E3117E"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117E" w:rsidR="00E3117E"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</w:rPr>
                              <w:t>Codice</w:t>
                            </w:r>
                            <w:proofErr w:type="spellEnd"/>
                            <w:r w:rsidR="00E3117E"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  <w:lang w:val="bg-BG"/>
                              </w:rPr>
                              <w:t>:</w:t>
                            </w:r>
                            <w:r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cs="Minion Pro"/>
                                <w:color w:val="221E1F"/>
                                <w:sz w:val="20"/>
                                <w:szCs w:val="20"/>
                              </w:rPr>
                              <w:t>90566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6618C6">
                <v:stroke joinstyle="miter"/>
                <v:path gradientshapeok="t" o:connecttype="rect"/>
              </v:shapetype>
              <v:shape id="Text Box 2" style="position:absolute;left:0;text-align:left;margin-left:-51.75pt;margin-top:44.25pt;width:289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">
                <v:textbox style="mso-fit-shape-to-text:t">
                  <w:txbxContent>
                    <w:p w:rsidR="00C402CD" w:rsidP="004F607A" w:rsidRDefault="00C402CD" w14:paraId="7D3ADD8B" w14:textId="77777777">
                      <w:pPr>
                        <w:rPr>
                          <w:b/>
                          <w:bCs/>
                          <w:color w:val="27AAE1"/>
                          <w:sz w:val="36"/>
                          <w:szCs w:val="36"/>
                        </w:rPr>
                      </w:pPr>
                    </w:p>
                    <w:p w:rsidR="00C402CD" w:rsidP="004F607A" w:rsidRDefault="00C402CD" w14:paraId="25CBC183" w14:textId="77A482CD">
                      <w:pPr>
                        <w:rPr>
                          <w:b/>
                          <w:bCs/>
                          <w:color w:val="27AAE1"/>
                          <w:sz w:val="36"/>
                          <w:szCs w:val="36"/>
                        </w:rPr>
                      </w:pPr>
                      <w:r w:rsidRPr="00C402CD">
                        <w:rPr>
                          <w:b/>
                          <w:bCs/>
                          <w:color w:val="27AAE1"/>
                          <w:sz w:val="36"/>
                          <w:szCs w:val="36"/>
                        </w:rPr>
                        <w:t>Andrea Caldera</w:t>
                      </w:r>
                    </w:p>
                    <w:p w:rsidR="00797D8D" w:rsidP="004F607A" w:rsidRDefault="004F607A" w14:paraId="652E8C56" w14:textId="77777777">
                      <w:pP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30"/>
                          <w:szCs w:val="30"/>
                        </w:rPr>
                        <w:t>Attività</w:t>
                      </w:r>
                      <w:proofErr w:type="spellEnd"/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30"/>
                          <w:szCs w:val="30"/>
                        </w:rPr>
                        <w:t xml:space="preserve">: </w:t>
                      </w:r>
                      <w:r>
                        <w:rPr>
                          <w:rFonts w:cs="Minion Pro"/>
                          <w:b/>
                          <w:bCs/>
                          <w:color w:val="221E1F"/>
                          <w:sz w:val="30"/>
                          <w:szCs w:val="30"/>
                        </w:rPr>
                        <w:t xml:space="preserve">🎁 VOUCHER – TESSERA  </w:t>
                      </w:r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  <w:t xml:space="preserve">(VALORE </w:t>
                      </w:r>
                      <w:r w:rsidRPr="004F607A"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  <w:t>5</w:t>
                      </w:r>
                      <w:r>
                        <w:rPr>
                          <w:rFonts w:cs="Minion Pro"/>
                          <w:b/>
                          <w:bCs/>
                          <w:color w:val="221E1F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  <w:t>€)</w:t>
                      </w:r>
                    </w:p>
                    <w:p w:rsidR="004F607A" w:rsidP="004F607A" w:rsidRDefault="004F607A" w14:paraId="54605809" w14:textId="7CF95DF4"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</w:rPr>
                        <w:t>PRENOTAZIONE OBBLIGATORIA</w:t>
                      </w:r>
                      <w:r w:rsidR="00E3117E"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3117E" w:rsidR="00E3117E"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</w:rPr>
                        <w:t>Codice</w:t>
                      </w:r>
                      <w:proofErr w:type="spellEnd"/>
                      <w:r w:rsidR="00E3117E"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  <w:lang w:val="bg-BG"/>
                        </w:rPr>
                        <w:t>:</w:t>
                      </w:r>
                      <w:r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cs="Minion Pro"/>
                          <w:color w:val="221E1F"/>
                          <w:sz w:val="20"/>
                          <w:szCs w:val="20"/>
                        </w:rPr>
                        <w:t>90566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0" wp14:editId="2D0E5F91" wp14:anchorId="28FA8007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382769" cy="3581400"/>
            <wp:effectExtent l="0" t="0" r="0" b="0"/>
            <wp:wrapTopAndBottom/>
            <wp:docPr id="2244" name="Picture 22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4" name="Picture 2244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82769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D623B">
      <w:pgSz w:w="8504" w:h="5669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swald">
    <w:altName w:val="Oswald"/>
    <w:charset w:val="00"/>
    <w:family w:val="auto"/>
    <w:pitch w:val="variable"/>
    <w:sig w:usb0="2000020F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WxMLe0sDCwMDZU0lEKTi0uzszPAykwrAUAwpQ2RSwAAAA="/>
  </w:docVars>
  <w:rsids>
    <w:rsidRoot w:val="004D623B"/>
    <w:rsid w:val="004D623B"/>
    <w:rsid w:val="004F607A"/>
    <w:rsid w:val="00797D8D"/>
    <w:rsid w:val="00C402CD"/>
    <w:rsid w:val="00E31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FA5C4"/>
  <w15:docId w15:val="{0010726D-D631-4935-8632-82F3211CE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F607A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ordan Yordan</cp:lastModifiedBy>
  <cp:revision>5</cp:revision>
  <dcterms:created xsi:type="dcterms:W3CDTF">2022-06-16T09:35:00Z</dcterms:created>
  <dcterms:modified xsi:type="dcterms:W3CDTF">2022-06-16T11:11:00Z</dcterms:modified>
</cp:coreProperties>
</file>